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0784" w:rsidRDefault="00CD0BA8" w:rsidP="00CD0BA8">
      <w:pPr>
        <w:jc w:val="both"/>
        <w:rPr>
          <w:b/>
        </w:rPr>
      </w:pPr>
      <w:r>
        <w:rPr>
          <w:b/>
        </w:rPr>
        <w:t>HOW DOES UBER WORK?</w:t>
      </w:r>
    </w:p>
    <w:p w:rsidR="00CD0BA8" w:rsidRDefault="00CD0BA8" w:rsidP="00CD0BA8">
      <w:pPr>
        <w:jc w:val="both"/>
      </w:pPr>
      <w:r>
        <w:t>Uber is a technology platform. Our smartphone apps connect driver-partners and riders.</w:t>
      </w:r>
    </w:p>
    <w:p w:rsidR="00CD0BA8" w:rsidRDefault="00CD0BA8" w:rsidP="00CD0BA8">
      <w:pPr>
        <w:jc w:val="both"/>
      </w:pPr>
      <w:r>
        <w:t>In cities where Uber operates, use your rider app to request a ride. When a nearby driver-partner accepts your request, your app displays an estimated time of arrival for the driver-partner heading to your pickup location. Your app notifies you when the driver-partner is about to arrive.</w:t>
      </w:r>
    </w:p>
    <w:p w:rsidR="00CD0BA8" w:rsidRDefault="00CD0BA8" w:rsidP="00CD0BA8">
      <w:pPr>
        <w:jc w:val="both"/>
      </w:pPr>
      <w:r>
        <w:t>Your app also provides info about the driver-partner with whom you will ride, including first name, vehicle type, and license plate number. This info helps the two of you connect at your pickup location.</w:t>
      </w:r>
    </w:p>
    <w:p w:rsidR="00CD0BA8" w:rsidRDefault="00CD0BA8" w:rsidP="00CD0BA8">
      <w:pPr>
        <w:jc w:val="both"/>
      </w:pPr>
      <w:r>
        <w:t xml:space="preserve">Use your app to enter your preferred destination </w:t>
      </w:r>
      <w:proofErr w:type="spellStart"/>
      <w:r>
        <w:t>anytime</w:t>
      </w:r>
      <w:proofErr w:type="spellEnd"/>
      <w:r>
        <w:t xml:space="preserve"> before or during the ride. If you have a preferred route, it’s helpful to talk through the direction together.</w:t>
      </w:r>
    </w:p>
    <w:p w:rsidR="00CD0BA8" w:rsidRDefault="00CD0BA8" w:rsidP="00CD0BA8">
      <w:pPr>
        <w:jc w:val="both"/>
      </w:pPr>
      <w:r>
        <w:t>When you arrive at your destination and exit the vehicle, your trip ends. Your fare is automatically calculated and charged to the payment method you’ve linked to your Uber account.</w:t>
      </w:r>
    </w:p>
    <w:p w:rsidR="00CD0BA8" w:rsidRDefault="00CD0BA8" w:rsidP="00CD0BA8">
      <w:pPr>
        <w:jc w:val="both"/>
      </w:pPr>
      <w:r>
        <w:t>In some cities, Uber allows you to pay your fare in cash. This option must be selected before you request a ride.</w:t>
      </w:r>
    </w:p>
    <w:p w:rsidR="00380370" w:rsidRPr="00CD0BA8" w:rsidRDefault="00CD0BA8" w:rsidP="00CD0BA8">
      <w:pPr>
        <w:jc w:val="both"/>
      </w:pPr>
      <w:r>
        <w:t>Immediately after a trip ends, your app will ask you to rate your driver from 1 to 5 Stars. Driver-partners are also asked to rate riders</w:t>
      </w:r>
      <w:r w:rsidR="00380370">
        <w:t>. Uber’s feedback system is designed to foster a community of respect and accountability for everyone.</w:t>
      </w:r>
      <w:bookmarkStart w:id="0" w:name="_GoBack"/>
      <w:bookmarkEnd w:id="0"/>
    </w:p>
    <w:sectPr w:rsidR="00380370" w:rsidRPr="00CD0B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LA0NjIwNDcwtzRS0lEKTi0uzszPAykwrAUAzfa18SwAAAA="/>
  </w:docVars>
  <w:rsids>
    <w:rsidRoot w:val="00CD0BA8"/>
    <w:rsid w:val="00380370"/>
    <w:rsid w:val="00CD0BA8"/>
    <w:rsid w:val="00EC0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759B3"/>
  <w15:chartTrackingRefBased/>
  <w15:docId w15:val="{B47D553E-D933-4E1A-AF6E-45F5841DD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ca Belchez</dc:creator>
  <cp:keywords/>
  <dc:description/>
  <cp:lastModifiedBy>Maica Belchez</cp:lastModifiedBy>
  <cp:revision>1</cp:revision>
  <dcterms:created xsi:type="dcterms:W3CDTF">2017-03-19T12:42:00Z</dcterms:created>
  <dcterms:modified xsi:type="dcterms:W3CDTF">2017-03-19T12:54:00Z</dcterms:modified>
</cp:coreProperties>
</file>